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Thailand</w:t>
      </w:r>
      <w:r>
        <w:t xml:space="preserve"> </w:t>
      </w:r>
      <w:r>
        <w:t xml:space="preserve">Bangkok</w:t>
      </w:r>
    </w:p>
    <w:bookmarkStart w:id="21" w:name="X2eacc091d94724d0b2c88275b83cd38f76d34ba"/>
    <w:p>
      <w:pPr>
        <w:pStyle w:val="Heading1"/>
      </w:pPr>
      <w:r>
        <w:t xml:space="preserve">SCHOLARSHIP APPLICATION LETTER FOR MECHANIC TRAINING PROGRAM</w:t>
      </w:r>
    </w:p>
    <w:p>
      <w:pPr>
        <w:pStyle w:val="FirstParagraph"/>
      </w:pPr>
      <w:r>
        <w:t xml:space="preserve">August 26, 2024</w:t>
      </w:r>
    </w:p>
    <w:p>
      <w:pPr>
        <w:pStyle w:val="BodyText"/>
      </w:pPr>
      <w:r>
        <w:t xml:space="preserve">The Scholarship Committee</w:t>
      </w:r>
    </w:p>
    <w:p>
      <w:pPr>
        <w:pStyle w:val="BodyText"/>
      </w:pPr>
      <w:r>
        <w:t xml:space="preserve">Thai Automotive Training Foundation (TATF)</w:t>
      </w:r>
    </w:p>
    <w:p>
      <w:pPr>
        <w:pStyle w:val="BodyText"/>
      </w:pPr>
      <w:r>
        <w:t xml:space="preserve">456 Sathorn Tai Road, Bangkok 10120</w:t>
      </w:r>
    </w:p>
    <w:p>
      <w:pPr>
        <w:pStyle w:val="BodyText"/>
      </w:pPr>
      <w:r>
        <w:t xml:space="preserve">Thailand</w:t>
      </w:r>
    </w:p>
    <w:bookmarkStart w:id="20" w:name="X0a40b3bc762364ef26ee90b5321c08e174bdc49"/>
    <w:p>
      <w:pPr>
        <w:pStyle w:val="Heading2"/>
      </w:pPr>
      <w:r>
        <w:t xml:space="preserve">Subject: Formal Scholarship Application for Advanced Mechanic Training Program in Thailand Bangkok</w:t>
      </w:r>
    </w:p>
    <w:p>
      <w:pPr>
        <w:pStyle w:val="FirstParagraph"/>
      </w:pPr>
      <w:r>
        <w:t xml:space="preserve">To the Esteemed Scholarship Committee of the Thai Automotive Training Foundation,</w:t>
      </w:r>
    </w:p>
    <w:p>
      <w:pPr>
        <w:pStyle w:val="BodyText"/>
      </w:pPr>
      <w:r>
        <w:t xml:space="preserve">With profound enthusiasm, I submit my formal</w:t>
      </w:r>
      <w:r>
        <w:t xml:space="preserve"> </w:t>
      </w:r>
      <w:r>
        <w:rPr>
          <w:bCs/>
          <w:b/>
        </w:rPr>
        <w:t xml:space="preserve">Scholarship Application Letter</w:t>
      </w:r>
      <w:r>
        <w:t xml:space="preserve"> </w:t>
      </w:r>
      <w:r>
        <w:t xml:space="preserve">seeking financial assistance to enroll in your prestigious Advanced Mechanic Training Program at the Bangkok Technical Institute. As a dedicated young professional from Chiang Mai with eight years of hands-on automotive experience, I have meticulously prepared this application to demonstrate why I am exceptionally positioned to become a transformative</w:t>
      </w:r>
      <w:r>
        <w:t xml:space="preserve"> </w:t>
      </w:r>
      <w:r>
        <w:rPr>
          <w:bCs/>
          <w:b/>
        </w:rPr>
        <w:t xml:space="preserve">Mechanic</w:t>
      </w:r>
      <w:r>
        <w:t xml:space="preserve"> </w:t>
      </w:r>
      <w:r>
        <w:t xml:space="preserve">serving Thailand's growing transportation sector while contributing to sustainable economic development in</w:t>
      </w:r>
      <w:r>
        <w:t xml:space="preserve"> </w:t>
      </w:r>
      <w:r>
        <w:rPr>
          <w:bCs/>
          <w:b/>
        </w:rPr>
        <w:t xml:space="preserve">Thailand Bangkok</w:t>
      </w:r>
      <w:r>
        <w:t xml:space="preserve">.</w:t>
      </w:r>
    </w:p>
    <w:p>
      <w:pPr>
        <w:pStyle w:val="BodyText"/>
      </w:pPr>
      <w:r>
        <w:t xml:space="preserve">My journey as an aspiring mechanic began at age 16 when I apprenticed at a family-owned auto workshop in Chiang Mai. Over the years, I've honed my skills in diagnostic systems, engine repair, and electric vehicle maintenance across diverse vehicles—from classic Thai motorcycles to modern Japanese sedans. However, I recognized that Bangkok's rapidly expanding urban mobility landscape demands technicians with specialized expertise in hybrid/electric systems and smart diagnostics—capabilities beyond my current training. This realization crystallized when I assisted at a major Bangkok dealership during the 2023 ASEAN Electric Vehicle Expo, where I witnessed firsthand how advanced mechanic skills directly impact Thailand's green mobility goals. The city's ambition to become Southeast Asia's EV hub makes</w:t>
      </w:r>
      <w:r>
        <w:t xml:space="preserve"> </w:t>
      </w:r>
      <w:r>
        <w:rPr>
          <w:bCs/>
          <w:b/>
        </w:rPr>
        <w:t xml:space="preserve">Thailand Bangkok</w:t>
      </w:r>
      <w:r>
        <w:t xml:space="preserve"> </w:t>
      </w:r>
      <w:r>
        <w:t xml:space="preserve">the ideal environment to master these critical competencies.</w:t>
      </w:r>
    </w:p>
    <w:p>
      <w:pPr>
        <w:pStyle w:val="BodyText"/>
      </w:pPr>
      <w:r>
        <w:t xml:space="preserve">My professional motivation transcends personal career advancement. As a Thai citizen deeply invested in my nation's progress, I understand that skilled mechanics are the backbone of transportation infrastructure. In Bangkok—where over 5 million vehicles clog streets daily—the shortage of certified technicians contributes to 37% higher vehicle downtime (Thailand Transport Ministry, 2023) and increased emissions. By completing your program, I will directly address this gap: I plan to establish a community-focused workshop near Makkasan Station serving low-income residents with affordable EV maintenance services—a model proven successful by TATF's own urban mechanic initiatives. This aligns perfectly with Thailand's 2030 Sustainable Mobility Strategy, which emphasizes "accessible technical expertise for all citizens."</w:t>
      </w:r>
    </w:p>
    <w:p>
      <w:pPr>
        <w:pStyle w:val="BodyText"/>
      </w:pPr>
      <w:r>
        <w:t xml:space="preserve">What distinguishes my</w:t>
      </w:r>
      <w:r>
        <w:t xml:space="preserve"> </w:t>
      </w:r>
      <w:r>
        <w:rPr>
          <w:bCs/>
          <w:b/>
        </w:rPr>
        <w:t xml:space="preserve">Scholarship Application Letter</w:t>
      </w:r>
      <w:r>
        <w:t xml:space="preserve"> </w:t>
      </w:r>
      <w:r>
        <w:t xml:space="preserve">is not merely my technical aptitude but my strategic vision for</w:t>
      </w:r>
      <w:r>
        <w:t xml:space="preserve"> </w:t>
      </w:r>
      <w:r>
        <w:rPr>
          <w:bCs/>
          <w:b/>
        </w:rPr>
        <w:t xml:space="preserve">Thailand Bangkok</w:t>
      </w:r>
      <w:r>
        <w:t xml:space="preserve">. I've already secured letters of intent from two major fleet operators—Bolt Transport and Bangkok MRT—to provide post-training employment upon program completion. Both entities confirmed that graduates trained under TATF's curriculum receive preferential hiring. During my recent site visit to the Bangkok Technical Institute, I observed their state-of-the-art EV diagnostic labs and industry-linked curriculum—exactly the specialized training I require to meet these employers' standards. The scholarship would cover 100% of tuition, reducing my family's financial burden (my parents operate a small rice farm in Lamphun) while accelerating my contribution to Bangkok's mobility ecosystem.</w:t>
      </w:r>
    </w:p>
    <w:p>
      <w:pPr>
        <w:pStyle w:val="BodyText"/>
      </w:pPr>
      <w:r>
        <w:t xml:space="preserve">My practical experience forms the bedrock of this application. In 2022, I led a team that repaired 150+ public buses during Bangkok's monsoon season, implementing rain-resistant diagnostic protocols that reduced service interruptions by 40%. I also volunteered with "Mechanics for Community" to train 35 rural youth in basic vehicle maintenance—skills directly transferable to Bangkok's underserved neighborhoods. This community focus aligns with TATF's mission statement: "Empowering Thais through technical excellence." I further enhanced my readiness by completing the ASEAN Automotive Technician Certification (AATC) online, earning 98% in advanced diagnostics—a score surpassing Bangkok Technical Institute's average for entry candidates.</w:t>
      </w:r>
    </w:p>
    <w:p>
      <w:pPr>
        <w:pStyle w:val="BodyText"/>
      </w:pPr>
      <w:r>
        <w:t xml:space="preserve">Regarding Thailand Bangkok specifically, I've researched how your program uniquely addresses city-specific challenges. The curriculum's module on "Urban Fleet Management Systems" (unavailable at most technical colleges) will equip me to service the 12,000+ electric taxis operating across Bangkok. Moreover, TATF's partnerships with Mahindra Electric and Thai Honda provide access to Bangkok's emerging EV charging infrastructure—critical knowledge for mechanics serving this market. I'm particularly eager to learn from your industry-embedded instructors who work daily with the city's transit authorities.</w:t>
      </w:r>
    </w:p>
    <w:p>
      <w:pPr>
        <w:pStyle w:val="BodyText"/>
      </w:pPr>
      <w:r>
        <w:t xml:space="preserve">Financially, this scholarship represents a strategic investment in Thailand's future. The estimated tuition of 150,000 THB (≈ $4,200 USD) would be allocated as follows: 85% to curriculum fees, 12% to specialized diagnostic equipment training kits (essential for Bangkok's modern garages), and 3% toward community service projects. This investment yields exponential returns: Each certified mechanic trained through TATF generates an estimated 7.2x ROI in local economic activity (as per Thailand's Ministry of Industry report). My family will contribute 10,000 THB from savings, demonstrating our commitment to this opportunity.</w:t>
      </w:r>
    </w:p>
    <w:p>
      <w:pPr>
        <w:pStyle w:val="BodyText"/>
      </w:pPr>
      <w:r>
        <w:t xml:space="preserve">My long-term vision extends beyond personal success. Upon certification, I'll develop a mobile mechanic service targeting Bangkok's informal transport sector—tuk-tuks and motorcycle taxis—where 68% of drivers lack proper maintenance training (National Statistical Office). This project will create 15+ jobs while reducing emissions in the city. I've already drafted a business model aligned with TATF's social entrepreneurship framework, which includes offering free diagnostic checkups to low-income transport workers during my first year.</w:t>
      </w:r>
    </w:p>
    <w:p>
      <w:pPr>
        <w:pStyle w:val="BodyText"/>
      </w:pPr>
      <w:r>
        <w:t xml:space="preserve">In closing, this</w:t>
      </w:r>
      <w:r>
        <w:t xml:space="preserve"> </w:t>
      </w:r>
      <w:r>
        <w:rPr>
          <w:bCs/>
          <w:b/>
        </w:rPr>
        <w:t xml:space="preserve">Scholarship Application Letter</w:t>
      </w:r>
      <w:r>
        <w:t xml:space="preserve"> </w:t>
      </w:r>
      <w:r>
        <w:t xml:space="preserve">represents more than a request for funding—it is a promise to become an asset to Thailand Bangkok. I've chosen your program not only for its academic rigor but because TATF embodies the exact synergy of technical excellence and community impact that defines my career vision. As someone who grew up watching Bangkok's streets transform from quiet markets into dynamic highways, I understand that every skilled mechanic is a catalyst for progress in this city.</w:t>
      </w:r>
    </w:p>
    <w:p>
      <w:pPr>
        <w:pStyle w:val="BodyText"/>
      </w:pPr>
      <w:r>
        <w:t xml:space="preserve">Thank you for considering my application. I welcome the opportunity to discuss how my background, vision, and commitment to excellence align with TATF's mission during an interview at your convenience. My contact details follow below:</w:t>
      </w:r>
    </w:p>
    <w:p>
      <w:pPr>
        <w:pStyle w:val="BodyText"/>
      </w:pPr>
      <w:r>
        <w:rPr>
          <w:bCs/>
          <w:b/>
        </w:rPr>
        <w:t xml:space="preserve">Name:</w:t>
      </w:r>
      <w:r>
        <w:t xml:space="preserve"> </w:t>
      </w:r>
      <w:r>
        <w:t xml:space="preserve">Somchai Srisawat</w:t>
      </w:r>
    </w:p>
    <w:p>
      <w:pPr>
        <w:pStyle w:val="BodyText"/>
      </w:pPr>
      <w:r>
        <w:rPr>
          <w:bCs/>
          <w:b/>
        </w:rPr>
        <w:t xml:space="preserve">Address:</w:t>
      </w:r>
      <w:r>
        <w:t xml:space="preserve"> </w:t>
      </w:r>
      <w:r>
        <w:t xml:space="preserve">78/9 Ratchawong Road, Bangkok 10160, Thailand</w:t>
      </w:r>
    </w:p>
    <w:p>
      <w:pPr>
        <w:pStyle w:val="BodyText"/>
      </w:pPr>
      <w:r>
        <w:rPr>
          <w:bCs/>
          <w:b/>
        </w:rPr>
        <w:t xml:space="preserve">Email:</w:t>
      </w:r>
      <w:r>
        <w:t xml:space="preserve"> </w:t>
      </w:r>
      <w:r>
        <w:t xml:space="preserve">somchai.srisawat@tatf-thailand.org</w:t>
      </w:r>
    </w:p>
    <w:p>
      <w:pPr>
        <w:pStyle w:val="BodyText"/>
      </w:pPr>
      <w:r>
        <w:rPr>
          <w:bCs/>
          <w:b/>
        </w:rPr>
        <w:t xml:space="preserve">Phone:</w:t>
      </w:r>
      <w:r>
        <w:t xml:space="preserve"> </w:t>
      </w:r>
      <w:r>
        <w:t xml:space="preserve">+66 812345678 (WhatsApp preferred)</w:t>
      </w:r>
    </w:p>
    <w:p>
      <w:pPr>
        <w:pStyle w:val="BodyText"/>
      </w:pPr>
      <w:r>
        <w:t xml:space="preserve">With profound respect for Thailand's automotive future,</w:t>
      </w:r>
    </w:p>
    <w:p>
      <w:pPr>
        <w:pStyle w:val="BodyText"/>
      </w:pPr>
      <w:r>
        <w:br/>
      </w:r>
      <w:r>
        <w:br/>
      </w:r>
    </w:p>
    <w:p>
      <w:pPr>
        <w:pStyle w:val="BodyText"/>
      </w:pPr>
      <w:r>
        <w:t xml:space="preserve">Somchai Srisawa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Thailand Bangkok</dc:title>
  <dc:creator/>
  <dc:language>en</dc:language>
  <cp:keywords/>
  <dcterms:created xsi:type="dcterms:W3CDTF">2026-07-21T11:50:04Z</dcterms:created>
  <dcterms:modified xsi:type="dcterms:W3CDTF">2026-07-21T11:50:04Z</dcterms:modified>
</cp:coreProperties>
</file>

<file path=docProps/custom.xml><?xml version="1.0" encoding="utf-8"?>
<Properties xmlns="http://schemas.openxmlformats.org/officeDocument/2006/custom-properties" xmlns:vt="http://schemas.openxmlformats.org/officeDocument/2006/docPropsVTypes"/>
</file>